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96.png" ContentType="image/png"/>
  <Override PartName="/word/media/rId401.png" ContentType="image/png"/>
  <Override PartName="/word/media/rId404.png" ContentType="image/png"/>
  <Override PartName="/word/media/rId407.png" ContentType="image/png"/>
  <Override PartName="/word/media/rId387.jpg" ContentType="image/jpe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13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12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as linhas vazias (</w:t>
      </w:r>
      <w:r>
        <w:rPr>
          <w:iCs/>
          <w:i/>
        </w:rPr>
        <w:t xml:space="preserve">NA</w:t>
      </w:r>
      <w:r>
        <w:t xml:space="preserve">).</w:t>
      </w:r>
      <w:r>
        <w:br/>
      </w:r>
    </w:p>
    <w:p>
      <w:pPr>
        <w:numPr>
          <w:ilvl w:val="0"/>
          <w:numId w:val="137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6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6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6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Retorna dataframe 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78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numPr>
          <w:ilvl w:val="0"/>
          <w:numId w:val="137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6"/>
    <w:bookmarkStart w:id="392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0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79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88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0"/>
    <w:bookmarkStart w:id="391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0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1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otal</w:t>
      </w:r>
      <w:r>
        <w:br/>
      </w:r>
      <w:r>
        <w:t xml:space="preserve">Adiciona o total por linha ou coluna ou por ambos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4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3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6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87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1"/>
    <w:bookmarkEnd w:id="392"/>
    <w:bookmarkStart w:id="393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88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teste qui-quadrado é um teste não paramétrico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89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88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0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1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2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3"/>
    <w:bookmarkStart w:id="394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3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4"/>
    <w:bookmarkStart w:id="395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4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5"/>
    <w:bookmarkStart w:id="411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399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5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5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5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6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397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398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399"/>
    <w:bookmarkStart w:id="400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398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399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1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0"/>
    <w:bookmarkStart w:id="410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2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2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r>
        <w:br w:type="page"/>
      </w:r>
    </w:p>
    <w:p>
      <w:pPr>
        <w:numPr>
          <w:ilvl w:val="0"/>
          <w:numId w:val="1403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02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." title="" id="405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10"/>
    <w:bookmarkEnd w:id="411"/>
    <w:bookmarkEnd w:id="412"/>
    <w:bookmarkEnd w:id="413"/>
    <w:bookmarkStart w:id="414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8, Limpeza rápida nos dados.</w:t>
      </w:r>
      <w:r>
        <w:br/>
      </w:r>
    </w:p>
    <w:p>
      <w:r>
        <w:br w:type="page"/>
      </w:r>
    </w:p>
    <w:bookmarkEnd w:id="414"/>
    <w:bookmarkStart w:id="418" w:name="referências"/>
    <w:p>
      <w:pPr>
        <w:pStyle w:val="Heading1"/>
      </w:pPr>
      <w:r>
        <w:t xml:space="preserve">REFERÊNCIAS</w:t>
      </w:r>
    </w:p>
    <w:bookmarkStart w:id="417" w:name="refs"/>
    <w:bookmarkStart w:id="416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15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16"/>
    <w:bookmarkEnd w:id="417"/>
    <w:bookmarkEnd w:id="4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96" Target="media/rId396.png" /><Relationship Type="http://schemas.openxmlformats.org/officeDocument/2006/relationships/image" Id="rId401" Target="media/rId401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387" Target="media/rId387.jp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1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15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10T17:56:42Z</dcterms:created>
  <dcterms:modified xsi:type="dcterms:W3CDTF">2023-08-10T17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0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